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0EC831" w14:textId="71266EB1" w:rsidR="00E30C83" w:rsidRDefault="00FD2BE6" w:rsidP="00E30C83">
      <w:pPr>
        <w:jc w:val="center"/>
      </w:pPr>
      <w:r w:rsidRPr="00FD2BE6">
        <w:rPr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7456" behindDoc="1" locked="0" layoutInCell="1" allowOverlap="1" wp14:anchorId="6B672971" wp14:editId="6A7170AA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Default="00CB3F22" w:rsidP="00E30C83">
      <w:pPr>
        <w:pStyle w:val="NoSpacing"/>
        <w:jc w:val="center"/>
        <w:rPr>
          <w:rFonts w:ascii="Arial" w:hAnsi="Arial" w:cs="Arial"/>
          <w:b/>
          <w:sz w:val="32"/>
        </w:rPr>
      </w:pPr>
    </w:p>
    <w:p w14:paraId="43DABAD5" w14:textId="5F197ADF" w:rsidR="00DD15DE" w:rsidRDefault="00DD15DE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F423193" w14:textId="0482BBB6" w:rsidR="00E131C8" w:rsidRDefault="00476302" w:rsidP="00E30C83">
      <w:pPr>
        <w:pStyle w:val="NoSpacing"/>
        <w:jc w:val="center"/>
        <w:rPr>
          <w:rFonts w:ascii="Arial" w:hAnsi="Arial" w:cs="Arial"/>
          <w:b/>
          <w:sz w:val="8"/>
        </w:rPr>
      </w:pPr>
      <w:r>
        <w:rPr>
          <w:noProof/>
        </w:rPr>
        <w:drawing>
          <wp:inline distT="0" distB="0" distL="0" distR="0" wp14:anchorId="112F10DD" wp14:editId="535FB8BD">
            <wp:extent cx="1947420" cy="952500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47" b="25742"/>
                    <a:stretch/>
                  </pic:blipFill>
                  <pic:spPr bwMode="auto">
                    <a:xfrm>
                      <a:off x="0" y="0"/>
                      <a:ext cx="1974723" cy="965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4A720" w14:textId="1DFCCD53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B3C4CDE" w14:textId="1CAB9B61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1E2CBA8F" w14:textId="53ED5842" w:rsidR="00E131C8" w:rsidRPr="00EF6054" w:rsidRDefault="00375A4C" w:rsidP="00EF6054">
      <w:pPr>
        <w:pStyle w:val="NoSpacing"/>
        <w:jc w:val="center"/>
        <w:rPr>
          <w:rFonts w:ascii="Arial" w:hAnsi="Arial" w:cs="Arial"/>
          <w:color w:val="808080" w:themeColor="background1" w:themeShade="80"/>
        </w:rPr>
      </w:pPr>
      <w:r>
        <w:rPr>
          <w:rFonts w:ascii="Arial" w:hAnsi="Arial" w:cs="Arial"/>
          <w:color w:val="808080" w:themeColor="background1" w:themeShade="80"/>
        </w:rPr>
        <w:t xml:space="preserve">March </w:t>
      </w:r>
      <w:r w:rsidR="00EF6054">
        <w:rPr>
          <w:rFonts w:ascii="Arial" w:hAnsi="Arial" w:cs="Arial"/>
          <w:color w:val="808080" w:themeColor="background1" w:themeShade="80"/>
        </w:rPr>
        <w:t>202</w:t>
      </w:r>
      <w:r>
        <w:rPr>
          <w:rFonts w:ascii="Arial" w:hAnsi="Arial" w:cs="Arial"/>
          <w:color w:val="808080" w:themeColor="background1" w:themeShade="80"/>
        </w:rPr>
        <w:t>5</w:t>
      </w:r>
    </w:p>
    <w:p w14:paraId="075C5A11" w14:textId="77777777" w:rsidR="00E131C8" w:rsidRPr="00DD15DE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36E7B91A" w14:textId="77777777" w:rsidR="00E30C83" w:rsidRPr="00FD2BE6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ascii="Arial" w:hAnsi="Arial" w:cs="Arial"/>
          <w:b/>
          <w:color w:val="FFFFFF" w:themeColor="background1"/>
          <w:sz w:val="24"/>
        </w:rPr>
      </w:pPr>
      <w:r w:rsidRPr="00FD2BE6">
        <w:rPr>
          <w:rFonts w:ascii="Arial" w:hAnsi="Arial" w:cs="Arial"/>
          <w:b/>
          <w:color w:val="FFFFFF" w:themeColor="background1"/>
          <w:sz w:val="24"/>
        </w:rPr>
        <w:t>Registration Form</w:t>
      </w:r>
    </w:p>
    <w:p w14:paraId="72B4EDC3" w14:textId="77777777" w:rsidR="00E30C83" w:rsidRPr="00E131C8" w:rsidRDefault="00E30C83" w:rsidP="00E30C83">
      <w:pPr>
        <w:pStyle w:val="NoSpacing"/>
        <w:rPr>
          <w:color w:val="000000" w:themeColor="text1"/>
          <w:sz w:val="14"/>
        </w:rPr>
      </w:pPr>
    </w:p>
    <w:p w14:paraId="22125172" w14:textId="77777777" w:rsidR="00E30C83" w:rsidRPr="00E131C8" w:rsidRDefault="00E30C83" w:rsidP="00E30C83">
      <w:pPr>
        <w:pStyle w:val="NoSpacing"/>
        <w:rPr>
          <w:rFonts w:ascii="Arial" w:hAnsi="Arial" w:cs="Arial"/>
          <w:b/>
          <w:bCs/>
          <w:color w:val="000000" w:themeColor="text1"/>
          <w:szCs w:val="18"/>
        </w:rPr>
      </w:pPr>
      <w:r w:rsidRPr="00E131C8">
        <w:rPr>
          <w:rFonts w:ascii="Arial" w:hAnsi="Arial" w:cs="Arial"/>
          <w:b/>
          <w:bCs/>
          <w:color w:val="000000" w:themeColor="text1"/>
          <w:szCs w:val="18"/>
        </w:rPr>
        <w:t>We are pleased to nominate the following participant(s)</w:t>
      </w:r>
      <w:r w:rsidR="005D6C43" w:rsidRPr="00E131C8">
        <w:rPr>
          <w:rFonts w:ascii="Times New Roman" w:eastAsia="Times New Roman" w:hAnsi="Times New Roman" w:cs="Times New Roman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DD15DE" w:rsidRDefault="00CB3F22" w:rsidP="00E30C83">
      <w:pPr>
        <w:pStyle w:val="NoSpacing"/>
        <w:rPr>
          <w:rFonts w:ascii="Arial" w:hAnsi="Arial" w:cs="Arial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166D5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Mobile</w:t>
            </w:r>
          </w:p>
        </w:tc>
      </w:tr>
      <w:tr w:rsidR="00E30C83" w:rsidRPr="006166D5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166D5" w:rsidRDefault="00E30C83" w:rsidP="006166D5">
            <w:pPr>
              <w:pStyle w:val="NoSpacing"/>
            </w:pPr>
            <w:r w:rsidRPr="006166D5">
              <w:t>1</w:t>
            </w:r>
          </w:p>
        </w:tc>
        <w:tc>
          <w:tcPr>
            <w:tcW w:w="3043" w:type="dxa"/>
          </w:tcPr>
          <w:p w14:paraId="304ABE3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3E713E25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969E151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0DF5AC08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166D5" w:rsidRDefault="00E30C83" w:rsidP="006166D5">
            <w:pPr>
              <w:pStyle w:val="NoSpacing"/>
            </w:pPr>
            <w:r w:rsidRPr="006166D5">
              <w:t>2</w:t>
            </w:r>
          </w:p>
        </w:tc>
        <w:tc>
          <w:tcPr>
            <w:tcW w:w="3043" w:type="dxa"/>
          </w:tcPr>
          <w:p w14:paraId="58E7786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4302E41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60F5ADB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4C16DB8A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166D5" w:rsidRDefault="00E30C83" w:rsidP="006166D5">
            <w:pPr>
              <w:pStyle w:val="NoSpacing"/>
            </w:pPr>
            <w:r w:rsidRPr="006166D5">
              <w:t>3</w:t>
            </w:r>
          </w:p>
        </w:tc>
        <w:tc>
          <w:tcPr>
            <w:tcW w:w="3043" w:type="dxa"/>
          </w:tcPr>
          <w:p w14:paraId="207CE58E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727F2D8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403B0E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CA63B66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166D5" w:rsidRDefault="00E30C83" w:rsidP="006166D5">
            <w:pPr>
              <w:pStyle w:val="NoSpacing"/>
            </w:pPr>
            <w:r w:rsidRPr="006166D5">
              <w:t>4</w:t>
            </w:r>
          </w:p>
        </w:tc>
        <w:tc>
          <w:tcPr>
            <w:tcW w:w="3043" w:type="dxa"/>
          </w:tcPr>
          <w:p w14:paraId="72EF1A1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59C8DB6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0996637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972FD5C" w14:textId="77777777" w:rsidR="00E30C83" w:rsidRPr="006166D5" w:rsidRDefault="00E30C83" w:rsidP="006166D5">
            <w:pPr>
              <w:pStyle w:val="NoSpacing"/>
            </w:pPr>
          </w:p>
        </w:tc>
      </w:tr>
    </w:tbl>
    <w:p w14:paraId="5D521DA1" w14:textId="77777777" w:rsidR="00616F6E" w:rsidRDefault="00616F6E" w:rsidP="00616F6E">
      <w:pPr>
        <w:spacing w:after="0" w:line="0" w:lineRule="atLeast"/>
        <w:rPr>
          <w:rFonts w:ascii="Arial" w:eastAsia="Arial" w:hAnsi="Arial"/>
          <w:b/>
          <w:color w:val="231F20"/>
          <w:sz w:val="18"/>
        </w:rPr>
      </w:pPr>
    </w:p>
    <w:p w14:paraId="32478653" w14:textId="51296283" w:rsidR="007617DD" w:rsidRPr="007A690C" w:rsidRDefault="00616F6E" w:rsidP="007617DD">
      <w:pPr>
        <w:pStyle w:val="Default"/>
        <w:rPr>
          <w:rFonts w:ascii="Calibri" w:hAnsi="Calibri"/>
          <w:b/>
          <w:i/>
          <w:color w:val="000000" w:themeColor="text1"/>
          <w:sz w:val="22"/>
          <w:szCs w:val="22"/>
        </w:rPr>
      </w:pPr>
      <w:r w:rsidRPr="005B2A23">
        <w:rPr>
          <w:rFonts w:eastAsia="Arial"/>
          <w:b/>
          <w:color w:val="231F20"/>
          <w:sz w:val="20"/>
        </w:rPr>
        <w:t>Nomination Details:</w:t>
      </w:r>
      <w:r w:rsidR="007617DD" w:rsidRPr="007617DD">
        <w:rPr>
          <w:rFonts w:ascii="Calibri" w:hAnsi="Calibri"/>
          <w:color w:val="1F497D"/>
        </w:rPr>
        <w:t xml:space="preserve"> </w:t>
      </w:r>
      <w:r w:rsidR="007617DD">
        <w:rPr>
          <w:rFonts w:ascii="Calibri" w:hAnsi="Calibri"/>
          <w:color w:val="1F497D"/>
        </w:rPr>
        <w:t xml:space="preserve"> </w:t>
      </w:r>
    </w:p>
    <w:p w14:paraId="769C3973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ity………………...................... State………………………</w:t>
      </w:r>
      <w:proofErr w:type="gramStart"/>
      <w:r w:rsidRPr="005B2A23">
        <w:rPr>
          <w:rFonts w:ascii="Arial" w:eastAsia="Arial" w:hAnsi="Arial"/>
          <w:color w:val="000000" w:themeColor="text1"/>
        </w:rPr>
        <w:t>…..</w:t>
      </w:r>
      <w:proofErr w:type="gramEnd"/>
      <w:r w:rsidRPr="005B2A23">
        <w:rPr>
          <w:rFonts w:ascii="Arial" w:eastAsia="Arial" w:hAnsi="Arial"/>
          <w:color w:val="000000" w:themeColor="text1"/>
        </w:rPr>
        <w:t>…………Pin……………………….................</w:t>
      </w:r>
    </w:p>
    <w:p w14:paraId="435DF7CA" w14:textId="77777777" w:rsidR="00E30C83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Phone……………………………………</w:t>
      </w:r>
      <w:proofErr w:type="gramStart"/>
      <w:r w:rsidRPr="005B2A23">
        <w:rPr>
          <w:rFonts w:ascii="Arial" w:eastAsia="Arial" w:hAnsi="Arial"/>
          <w:color w:val="000000" w:themeColor="text1"/>
        </w:rPr>
        <w:t>.....</w:t>
      </w:r>
      <w:proofErr w:type="gramEnd"/>
      <w:r w:rsidRPr="005B2A23">
        <w:rPr>
          <w:rFonts w:ascii="Arial" w:eastAsia="Arial" w:hAnsi="Arial"/>
          <w:color w:val="000000" w:themeColor="text1"/>
        </w:rPr>
        <w:t xml:space="preserve">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>
        <w:rPr>
          <w:rFonts w:ascii="Arial" w:eastAsia="Arial" w:hAnsi="Arial"/>
          <w:color w:val="000000" w:themeColor="text1"/>
        </w:rPr>
        <w:t>…</w:t>
      </w:r>
      <w:r w:rsidR="00496690">
        <w:rPr>
          <w:rFonts w:ascii="Arial" w:eastAsia="Arial" w:hAnsi="Arial"/>
          <w:color w:val="000000" w:themeColor="text1"/>
        </w:rPr>
        <w:t>… Email</w:t>
      </w:r>
      <w:r w:rsidRPr="005B2A23">
        <w:rPr>
          <w:rFonts w:ascii="Arial" w:eastAsia="Arial" w:hAnsi="Arial"/>
          <w:color w:val="000000" w:themeColor="text1"/>
        </w:rPr>
        <w:t>…………………………………………</w:t>
      </w:r>
      <w:r w:rsidR="00496690">
        <w:rPr>
          <w:rFonts w:ascii="Arial" w:eastAsia="Arial" w:hAnsi="Arial"/>
          <w:color w:val="000000" w:themeColor="text1"/>
        </w:rPr>
        <w:t>GST</w:t>
      </w:r>
      <w:r w:rsidRPr="005B2A23">
        <w:rPr>
          <w:rFonts w:ascii="Arial" w:eastAsia="Arial" w:hAnsi="Arial"/>
          <w:color w:val="000000" w:themeColor="text1"/>
        </w:rPr>
        <w:t>……......................................................................................</w:t>
      </w:r>
      <w:r w:rsidR="005B2A23">
        <w:rPr>
          <w:rFonts w:ascii="Arial" w:eastAsia="Arial" w:hAnsi="Arial"/>
          <w:color w:val="000000" w:themeColor="text1"/>
        </w:rPr>
        <w:t>.</w:t>
      </w:r>
    </w:p>
    <w:p w14:paraId="06F7DBB9" w14:textId="77777777" w:rsidR="00616F6E" w:rsidRDefault="00616F6E" w:rsidP="00616F6E">
      <w:pPr>
        <w:pStyle w:val="NoSpacing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364"/>
        <w:gridCol w:w="1628"/>
        <w:gridCol w:w="1818"/>
      </w:tblGrid>
      <w:tr w:rsidR="00C450E0" w:rsidRPr="00C450E0" w14:paraId="37147BCB" w14:textId="77777777" w:rsidTr="00FD2BE6">
        <w:trPr>
          <w:trHeight w:val="323"/>
        </w:trPr>
        <w:tc>
          <w:tcPr>
            <w:tcW w:w="1364" w:type="dxa"/>
            <w:shd w:val="clear" w:color="auto" w:fill="BF8F00" w:themeFill="accent4" w:themeFillShade="BF"/>
          </w:tcPr>
          <w:p w14:paraId="6DB50BCA" w14:textId="77777777" w:rsidR="00C450E0" w:rsidRPr="00E131C8" w:rsidRDefault="00C450E0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 w:rsidRPr="00E131C8">
              <w:rPr>
                <w:color w:val="FFFFFF" w:themeColor="background1"/>
                <w:sz w:val="22"/>
                <w:szCs w:val="22"/>
              </w:rPr>
              <w:t>Category</w:t>
            </w:r>
          </w:p>
        </w:tc>
        <w:tc>
          <w:tcPr>
            <w:tcW w:w="1628" w:type="dxa"/>
            <w:shd w:val="clear" w:color="auto" w:fill="BF8F00" w:themeFill="accent4" w:themeFillShade="BF"/>
          </w:tcPr>
          <w:p w14:paraId="55923E71" w14:textId="77777777" w:rsidR="00C450E0" w:rsidRPr="00E131C8" w:rsidRDefault="00C450E0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 w:rsidRPr="00E131C8">
              <w:rPr>
                <w:color w:val="FFFFFF" w:themeColor="background1"/>
                <w:sz w:val="22"/>
                <w:szCs w:val="22"/>
              </w:rPr>
              <w:t>Registration Fee</w:t>
            </w:r>
            <w:r w:rsidR="00BC345D" w:rsidRPr="00E131C8">
              <w:rPr>
                <w:color w:val="FFFFFF" w:themeColor="background1"/>
                <w:sz w:val="22"/>
                <w:szCs w:val="22"/>
              </w:rPr>
              <w:t xml:space="preserve"> *</w:t>
            </w:r>
          </w:p>
        </w:tc>
        <w:tc>
          <w:tcPr>
            <w:tcW w:w="1818" w:type="dxa"/>
            <w:shd w:val="clear" w:color="auto" w:fill="BF8F00" w:themeFill="accent4" w:themeFillShade="BF"/>
          </w:tcPr>
          <w:p w14:paraId="66724AD7" w14:textId="036AF08C" w:rsidR="00C450E0" w:rsidRPr="00E131C8" w:rsidRDefault="00FD2BE6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Five </w:t>
            </w:r>
            <w:r w:rsidR="00C450E0" w:rsidRPr="00E131C8">
              <w:rPr>
                <w:color w:val="FFFFFF" w:themeColor="background1"/>
                <w:sz w:val="22"/>
                <w:szCs w:val="22"/>
              </w:rPr>
              <w:t xml:space="preserve">or </w:t>
            </w:r>
            <w:r w:rsidR="00125198" w:rsidRPr="00E131C8">
              <w:rPr>
                <w:color w:val="FFFFFF" w:themeColor="background1"/>
                <w:sz w:val="22"/>
                <w:szCs w:val="22"/>
              </w:rPr>
              <w:t>M</w:t>
            </w:r>
            <w:r w:rsidR="00C450E0" w:rsidRPr="00E131C8">
              <w:rPr>
                <w:color w:val="FFFFFF" w:themeColor="background1"/>
                <w:sz w:val="22"/>
                <w:szCs w:val="22"/>
              </w:rPr>
              <w:t>ore</w:t>
            </w:r>
          </w:p>
          <w:p w14:paraId="49AE197C" w14:textId="77777777" w:rsidR="00B21781" w:rsidRPr="00E131C8" w:rsidRDefault="00B21781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</w:p>
        </w:tc>
      </w:tr>
      <w:tr w:rsidR="00C450E0" w:rsidRPr="00C450E0" w14:paraId="70F34C05" w14:textId="77777777" w:rsidTr="00E131C8">
        <w:trPr>
          <w:trHeight w:val="450"/>
        </w:trPr>
        <w:tc>
          <w:tcPr>
            <w:tcW w:w="1364" w:type="dxa"/>
          </w:tcPr>
          <w:p w14:paraId="27DDFB1B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09F704EB" w14:textId="77777777" w:rsidR="00C450E0" w:rsidRPr="00CC22A3" w:rsidRDefault="00C450E0" w:rsidP="00B21781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CII Members</w:t>
            </w:r>
          </w:p>
          <w:p w14:paraId="64845122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14:paraId="4329742C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285A8843" w14:textId="2051EEEC" w:rsidR="00C450E0" w:rsidRPr="00CC22A3" w:rsidRDefault="00C450E0" w:rsidP="00FD2BE6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 xml:space="preserve">₹ </w:t>
            </w:r>
            <w:r w:rsidR="00230FCF">
              <w:rPr>
                <w:sz w:val="20"/>
                <w:szCs w:val="20"/>
              </w:rPr>
              <w:t>60</w:t>
            </w:r>
            <w:r w:rsidR="00494694">
              <w:rPr>
                <w:color w:val="212529"/>
                <w:sz w:val="20"/>
                <w:szCs w:val="20"/>
              </w:rPr>
              <w:t>,</w:t>
            </w:r>
            <w:r w:rsidR="00E131C8" w:rsidRPr="00CC22A3">
              <w:rPr>
                <w:color w:val="212529"/>
                <w:sz w:val="20"/>
                <w:szCs w:val="20"/>
              </w:rPr>
              <w:t>000</w:t>
            </w:r>
            <w:r w:rsidRPr="00CC22A3">
              <w:rPr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342A48BC" w14:textId="77777777" w:rsidR="008F63DB" w:rsidRPr="00CC22A3" w:rsidRDefault="008F63DB" w:rsidP="008F63DB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55351855" w14:textId="77777777" w:rsidR="00C450E0" w:rsidRPr="00CC22A3" w:rsidRDefault="00C450E0" w:rsidP="008F63DB">
            <w:pPr>
              <w:pStyle w:val="Default"/>
              <w:jc w:val="center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10% Discount</w:t>
            </w:r>
          </w:p>
        </w:tc>
      </w:tr>
      <w:tr w:rsidR="00C450E0" w:rsidRPr="00C450E0" w14:paraId="7DCD6477" w14:textId="77777777" w:rsidTr="00E131C8">
        <w:trPr>
          <w:trHeight w:val="450"/>
        </w:trPr>
        <w:tc>
          <w:tcPr>
            <w:tcW w:w="1364" w:type="dxa"/>
          </w:tcPr>
          <w:p w14:paraId="40B83F2C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775C4F6D" w14:textId="38459477" w:rsidR="00C450E0" w:rsidRPr="00CC22A3" w:rsidRDefault="00CC22A3" w:rsidP="00B21781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Non -Member</w:t>
            </w:r>
          </w:p>
          <w:p w14:paraId="2B5FFDA3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14:paraId="1C922591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2DB7ECDD" w14:textId="17790B32" w:rsidR="00C450E0" w:rsidRPr="00CC22A3" w:rsidRDefault="00C450E0" w:rsidP="00FD2BE6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 xml:space="preserve">₹ </w:t>
            </w:r>
            <w:r w:rsidR="00DE6CA5">
              <w:rPr>
                <w:sz w:val="20"/>
                <w:szCs w:val="20"/>
              </w:rPr>
              <w:t>6</w:t>
            </w:r>
            <w:r w:rsidR="00230FCF">
              <w:rPr>
                <w:sz w:val="20"/>
                <w:szCs w:val="20"/>
              </w:rPr>
              <w:t>5</w:t>
            </w:r>
            <w:r w:rsidR="00494694">
              <w:rPr>
                <w:sz w:val="20"/>
                <w:szCs w:val="20"/>
              </w:rPr>
              <w:t>,</w:t>
            </w:r>
            <w:r w:rsidR="00FD2BE6" w:rsidRPr="00CC22A3">
              <w:rPr>
                <w:sz w:val="20"/>
                <w:szCs w:val="20"/>
              </w:rPr>
              <w:t>0</w:t>
            </w:r>
            <w:r w:rsidR="00E131C8" w:rsidRPr="00CC22A3">
              <w:rPr>
                <w:sz w:val="20"/>
                <w:szCs w:val="20"/>
              </w:rPr>
              <w:t>00</w:t>
            </w:r>
            <w:r w:rsidRPr="00CC22A3">
              <w:rPr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0406B52D" w14:textId="77777777" w:rsidR="008F63DB" w:rsidRPr="00CC22A3" w:rsidRDefault="008F63DB" w:rsidP="008F63DB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10613F7D" w14:textId="77777777" w:rsidR="00C450E0" w:rsidRPr="00CC22A3" w:rsidRDefault="00BC345D" w:rsidP="008F63DB">
            <w:pPr>
              <w:pStyle w:val="Default"/>
              <w:jc w:val="center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10% Discount</w:t>
            </w:r>
          </w:p>
        </w:tc>
      </w:tr>
    </w:tbl>
    <w:p w14:paraId="1C88FCC6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E55EA8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5112480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56132D8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3CE85233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37A63E2D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7FAC2168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098A838D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21E579F0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7B83AB20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0548DAA6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1E38F8D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DC6587E" w14:textId="77777777" w:rsidR="00BC345D" w:rsidRDefault="004959C0" w:rsidP="00496690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+ </w:t>
      </w:r>
      <w:r w:rsidR="00BC345D">
        <w:rPr>
          <w:rFonts w:ascii="Arial" w:hAnsi="Arial" w:cs="Arial"/>
          <w:b/>
          <w:sz w:val="18"/>
          <w:szCs w:val="18"/>
        </w:rPr>
        <w:t>18% GST applicable</w:t>
      </w:r>
    </w:p>
    <w:p w14:paraId="4D3DB58F" w14:textId="77777777" w:rsidR="00BC345D" w:rsidRDefault="00BC345D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</w:p>
    <w:p w14:paraId="536B1C58" w14:textId="77777777" w:rsidR="00CB3F22" w:rsidRPr="00CB3F22" w:rsidRDefault="00CB3F22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 w:rsidRPr="00CB3F22">
        <w:rPr>
          <w:rFonts w:ascii="Arial" w:hAnsi="Arial" w:cs="Arial"/>
          <w:b/>
          <w:sz w:val="18"/>
          <w:szCs w:val="18"/>
        </w:rPr>
        <w:t>Note:</w:t>
      </w:r>
    </w:p>
    <w:p w14:paraId="4F2B3D4D" w14:textId="798E2DD4" w:rsidR="007617DD" w:rsidRP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In case of CII Members, Membership No</w:t>
      </w:r>
      <w:r w:rsidR="00223E5A">
        <w:rPr>
          <w:rFonts w:ascii="Arial" w:eastAsia="Arial" w:hAnsi="Arial" w:cs="Arial"/>
          <w:sz w:val="18"/>
          <w:szCs w:val="18"/>
        </w:rPr>
        <w:t>.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to be mentioned. </w:t>
      </w:r>
    </w:p>
    <w:p w14:paraId="48DB8AF0" w14:textId="77777777" w:rsid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Pre-registration is mandatory however change in nomination</w:t>
      </w:r>
    </w:p>
    <w:p w14:paraId="296DFC78" w14:textId="4963D85A" w:rsidR="007617DD" w:rsidRPr="007617DD" w:rsidRDefault="009A16E9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i</w:t>
      </w:r>
      <w:r w:rsidR="009F6417" w:rsidRPr="007617DD">
        <w:rPr>
          <w:rFonts w:ascii="Arial" w:eastAsia="Arial" w:hAnsi="Arial" w:cs="Arial"/>
          <w:sz w:val="18"/>
          <w:szCs w:val="18"/>
        </w:rPr>
        <w:t>s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allowed.</w:t>
      </w:r>
    </w:p>
    <w:p w14:paraId="7B7B54EB" w14:textId="77777777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A11862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c</w:t>
      </w:r>
      <w:r w:rsidR="00A11862" w:rsidRPr="00A11862">
        <w:rPr>
          <w:rFonts w:ascii="Arial" w:eastAsia="Arial" w:hAnsi="Arial" w:cs="Arial"/>
          <w:sz w:val="18"/>
          <w:szCs w:val="18"/>
        </w:rPr>
        <w:t>hange in nomination(s) is acceptable</w:t>
      </w:r>
    </w:p>
    <w:p w14:paraId="4D84EC5C" w14:textId="0FAD3D35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The payment </w:t>
      </w:r>
      <w:r w:rsidR="009A16E9" w:rsidRPr="00A11862">
        <w:rPr>
          <w:rFonts w:ascii="Arial" w:eastAsia="Arial" w:hAnsi="Arial" w:cs="Arial"/>
          <w:sz w:val="18"/>
          <w:szCs w:val="18"/>
        </w:rPr>
        <w:t>must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be made within </w:t>
      </w:r>
      <w:r w:rsidR="009A16E9">
        <w:rPr>
          <w:rFonts w:ascii="Arial" w:eastAsia="Arial" w:hAnsi="Arial" w:cs="Arial"/>
          <w:sz w:val="18"/>
          <w:szCs w:val="18"/>
        </w:rPr>
        <w:t>15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days from the date of</w:t>
      </w:r>
      <w:r w:rsidR="009A16E9">
        <w:rPr>
          <w:rFonts w:ascii="Arial" w:eastAsia="Arial" w:hAnsi="Arial" w:cs="Arial"/>
          <w:sz w:val="18"/>
          <w:szCs w:val="18"/>
        </w:rPr>
        <w:t xml:space="preserve"> </w:t>
      </w:r>
    </w:p>
    <w:p w14:paraId="7F6C68C6" w14:textId="0411D407" w:rsidR="006166D5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 Invoice</w:t>
      </w:r>
    </w:p>
    <w:p w14:paraId="7CFC6E95" w14:textId="431CD3FC" w:rsidR="00A11862" w:rsidRDefault="00A11862" w:rsidP="00A11862">
      <w:pPr>
        <w:pStyle w:val="NoSpacing"/>
        <w:spacing w:line="276" w:lineRule="auto"/>
        <w:rPr>
          <w:rFonts w:ascii="Arial" w:eastAsia="Arial" w:hAnsi="Arial" w:cs="Arial"/>
          <w:b/>
          <w:sz w:val="18"/>
          <w:szCs w:val="18"/>
        </w:rPr>
      </w:pPr>
      <w:proofErr w:type="gramStart"/>
      <w:r w:rsidRPr="006166D5">
        <w:rPr>
          <w:rFonts w:ascii="Arial" w:eastAsia="Arial" w:hAnsi="Arial" w:cs="Arial"/>
          <w:b/>
          <w:sz w:val="18"/>
          <w:szCs w:val="18"/>
        </w:rPr>
        <w:t>Registration</w:t>
      </w:r>
      <w:r w:rsidR="004C0315">
        <w:rPr>
          <w:rFonts w:ascii="Arial" w:eastAsia="Arial" w:hAnsi="Arial" w:cs="Arial"/>
          <w:b/>
          <w:sz w:val="18"/>
          <w:szCs w:val="18"/>
        </w:rPr>
        <w:t>:-</w:t>
      </w:r>
      <w:proofErr w:type="gramEnd"/>
    </w:p>
    <w:p w14:paraId="7B2B57AA" w14:textId="44F2D87A" w:rsidR="0002264C" w:rsidRDefault="0002264C" w:rsidP="0002264C">
      <w:pPr>
        <w:pStyle w:val="NoSpacing"/>
        <w:spacing w:line="360" w:lineRule="auto"/>
        <w:rPr>
          <w:rFonts w:ascii="Arial" w:eastAsia="Arial" w:hAnsi="Arial" w:cs="Arial"/>
          <w:sz w:val="18"/>
          <w:szCs w:val="18"/>
          <w:highlight w:val="yellow"/>
        </w:rPr>
      </w:pP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*Group Discount of 10% </w:t>
      </w:r>
      <w:r w:rsidR="00944A66" w:rsidRPr="0075480A">
        <w:rPr>
          <w:rFonts w:ascii="Arial" w:eastAsia="Arial" w:hAnsi="Arial" w:cs="Arial"/>
          <w:sz w:val="18"/>
          <w:szCs w:val="18"/>
          <w:highlight w:val="yellow"/>
        </w:rPr>
        <w:t>for</w:t>
      </w: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 </w:t>
      </w:r>
      <w:r w:rsidR="00FD2BE6">
        <w:rPr>
          <w:rFonts w:ascii="Arial" w:eastAsia="Arial" w:hAnsi="Arial" w:cs="Arial"/>
          <w:sz w:val="18"/>
          <w:szCs w:val="18"/>
          <w:highlight w:val="yellow"/>
        </w:rPr>
        <w:t>5</w:t>
      </w: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 or more participants</w:t>
      </w:r>
    </w:p>
    <w:p w14:paraId="4C162B18" w14:textId="305BB3E8" w:rsidR="006166D5" w:rsidRDefault="006166D5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4911A0B3" w14:textId="77777777" w:rsidR="00476302" w:rsidRPr="006166D5" w:rsidRDefault="00476302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0980251E" w14:textId="77777777" w:rsidR="000408AA" w:rsidRPr="00E131C8" w:rsidRDefault="000408AA" w:rsidP="006166D5">
      <w:pPr>
        <w:pStyle w:val="NoSpacing"/>
        <w:spacing w:line="360" w:lineRule="auto"/>
        <w:jc w:val="center"/>
        <w:rPr>
          <w:color w:val="002060"/>
        </w:rPr>
      </w:pPr>
      <w:r w:rsidRPr="00E131C8">
        <w:rPr>
          <w:rFonts w:ascii="Arial" w:hAnsi="Arial" w:cs="Arial"/>
          <w:b/>
          <w:bCs/>
          <w:color w:val="002060"/>
          <w:szCs w:val="18"/>
        </w:rPr>
        <w:t>Further Details please contact</w:t>
      </w:r>
      <w:r w:rsidRPr="00E131C8">
        <w:rPr>
          <w:color w:val="002060"/>
          <w:sz w:val="20"/>
          <w:szCs w:val="18"/>
        </w:rPr>
        <w:t>:</w:t>
      </w:r>
    </w:p>
    <w:p w14:paraId="2AD3DE9E" w14:textId="21DAA747" w:rsidR="00C450E0" w:rsidRDefault="00DE6CA5" w:rsidP="00DE6CA5">
      <w:pPr>
        <w:pStyle w:val="NoSpacing"/>
        <w:jc w:val="center"/>
        <w:rPr>
          <w:rFonts w:ascii="Arial" w:hAnsi="Arial" w:cs="Arial"/>
          <w:color w:val="000000" w:themeColor="text1"/>
          <w:sz w:val="20"/>
          <w:szCs w:val="18"/>
        </w:rPr>
      </w:pPr>
      <w:r>
        <w:rPr>
          <w:rFonts w:ascii="Arial" w:hAnsi="Arial" w:cs="Arial"/>
          <w:b/>
          <w:bCs/>
          <w:color w:val="000000" w:themeColor="text1"/>
          <w:sz w:val="20"/>
          <w:szCs w:val="18"/>
        </w:rPr>
        <w:t>Madhulina Das</w:t>
      </w:r>
      <w:r w:rsidR="000408AA" w:rsidRPr="00E30C83">
        <w:rPr>
          <w:rFonts w:ascii="Arial" w:hAnsi="Arial" w:cs="Arial"/>
          <w:b/>
          <w:bCs/>
          <w:color w:val="000000" w:themeColor="text1"/>
          <w:sz w:val="20"/>
          <w:szCs w:val="18"/>
        </w:rPr>
        <w:t xml:space="preserve"> </w:t>
      </w:r>
      <w:r w:rsidR="000408AA" w:rsidRPr="00E30C83">
        <w:rPr>
          <w:rFonts w:ascii="Arial" w:hAnsi="Arial" w:cs="Arial"/>
          <w:color w:val="000000" w:themeColor="text1"/>
          <w:sz w:val="20"/>
          <w:szCs w:val="18"/>
        </w:rPr>
        <w:t xml:space="preserve">- M: </w:t>
      </w:r>
      <w:r>
        <w:rPr>
          <w:rFonts w:ascii="Arial" w:hAnsi="Arial" w:cs="Arial"/>
          <w:color w:val="000000" w:themeColor="text1"/>
          <w:sz w:val="20"/>
          <w:szCs w:val="18"/>
        </w:rPr>
        <w:t>8017770322</w:t>
      </w:r>
      <w:r w:rsidR="000408AA" w:rsidRPr="00E30C83">
        <w:rPr>
          <w:rFonts w:ascii="Arial" w:hAnsi="Arial" w:cs="Arial"/>
          <w:color w:val="000000" w:themeColor="text1"/>
          <w:sz w:val="20"/>
          <w:szCs w:val="18"/>
        </w:rPr>
        <w:t xml:space="preserve">; E: </w:t>
      </w:r>
      <w:hyperlink r:id="rId9" w:history="1">
        <w:r w:rsidRPr="007F5AA9">
          <w:rPr>
            <w:rStyle w:val="Hyperlink"/>
            <w:rFonts w:ascii="Arial" w:hAnsi="Arial" w:cs="Arial"/>
            <w:sz w:val="20"/>
            <w:szCs w:val="18"/>
          </w:rPr>
          <w:t>madhulina.das@cii.in</w:t>
        </w:r>
      </w:hyperlink>
    </w:p>
    <w:p w14:paraId="6C8B1A61" w14:textId="77777777" w:rsidR="00DE6CA5" w:rsidRPr="000408AA" w:rsidRDefault="00DE6CA5" w:rsidP="00DE6CA5">
      <w:pPr>
        <w:pStyle w:val="NoSpacing"/>
        <w:jc w:val="center"/>
      </w:pPr>
    </w:p>
    <w:sectPr w:rsidR="00DE6CA5" w:rsidRPr="000408AA" w:rsidSect="006E0238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3"/>
  </w:num>
  <w:num w:numId="4" w16cid:durableId="356270399">
    <w:abstractNumId w:val="2"/>
  </w:num>
  <w:num w:numId="5" w16cid:durableId="714892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408AA"/>
    <w:rsid w:val="0005407C"/>
    <w:rsid w:val="00087547"/>
    <w:rsid w:val="000F3569"/>
    <w:rsid w:val="00115CD1"/>
    <w:rsid w:val="00125198"/>
    <w:rsid w:val="00160607"/>
    <w:rsid w:val="001738A5"/>
    <w:rsid w:val="001C2469"/>
    <w:rsid w:val="00212B1A"/>
    <w:rsid w:val="00223E5A"/>
    <w:rsid w:val="00230FCF"/>
    <w:rsid w:val="00251FD2"/>
    <w:rsid w:val="002F5E80"/>
    <w:rsid w:val="003003DA"/>
    <w:rsid w:val="00375A4C"/>
    <w:rsid w:val="00396E24"/>
    <w:rsid w:val="003B085F"/>
    <w:rsid w:val="003D7F54"/>
    <w:rsid w:val="004241DA"/>
    <w:rsid w:val="00476302"/>
    <w:rsid w:val="00494694"/>
    <w:rsid w:val="004959C0"/>
    <w:rsid w:val="00496690"/>
    <w:rsid w:val="004B6B06"/>
    <w:rsid w:val="004C0315"/>
    <w:rsid w:val="00501C6D"/>
    <w:rsid w:val="00513B15"/>
    <w:rsid w:val="00584F8B"/>
    <w:rsid w:val="00585A90"/>
    <w:rsid w:val="005B2A23"/>
    <w:rsid w:val="005B55D3"/>
    <w:rsid w:val="005D0E3B"/>
    <w:rsid w:val="005D6C43"/>
    <w:rsid w:val="005F5C84"/>
    <w:rsid w:val="006166D5"/>
    <w:rsid w:val="00616F6E"/>
    <w:rsid w:val="006A57C8"/>
    <w:rsid w:val="006C4542"/>
    <w:rsid w:val="006D4C09"/>
    <w:rsid w:val="006E0238"/>
    <w:rsid w:val="006E1C47"/>
    <w:rsid w:val="0075480A"/>
    <w:rsid w:val="007617DD"/>
    <w:rsid w:val="00787CAE"/>
    <w:rsid w:val="007A690C"/>
    <w:rsid w:val="007B27F4"/>
    <w:rsid w:val="007B2A53"/>
    <w:rsid w:val="007C3CF8"/>
    <w:rsid w:val="007D5B88"/>
    <w:rsid w:val="00830FD1"/>
    <w:rsid w:val="008F63DB"/>
    <w:rsid w:val="00913EB8"/>
    <w:rsid w:val="00944A66"/>
    <w:rsid w:val="009A16E9"/>
    <w:rsid w:val="009F4047"/>
    <w:rsid w:val="009F5132"/>
    <w:rsid w:val="009F6417"/>
    <w:rsid w:val="00A11862"/>
    <w:rsid w:val="00A71403"/>
    <w:rsid w:val="00B21781"/>
    <w:rsid w:val="00B262F4"/>
    <w:rsid w:val="00BC345D"/>
    <w:rsid w:val="00C24FB5"/>
    <w:rsid w:val="00C450E0"/>
    <w:rsid w:val="00C472D2"/>
    <w:rsid w:val="00CB3F22"/>
    <w:rsid w:val="00CC22A3"/>
    <w:rsid w:val="00D3437C"/>
    <w:rsid w:val="00D8122F"/>
    <w:rsid w:val="00D861C2"/>
    <w:rsid w:val="00DA550F"/>
    <w:rsid w:val="00DD15DE"/>
    <w:rsid w:val="00DE6CA5"/>
    <w:rsid w:val="00E131C8"/>
    <w:rsid w:val="00E30C83"/>
    <w:rsid w:val="00E67430"/>
    <w:rsid w:val="00E85C92"/>
    <w:rsid w:val="00E956D8"/>
    <w:rsid w:val="00EC1708"/>
    <w:rsid w:val="00EF6054"/>
    <w:rsid w:val="00F53567"/>
    <w:rsid w:val="00F61584"/>
    <w:rsid w:val="00FC5A7E"/>
    <w:rsid w:val="00FD2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dhulina.das@cii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Madhulina Das</cp:lastModifiedBy>
  <cp:revision>2</cp:revision>
  <dcterms:created xsi:type="dcterms:W3CDTF">2025-01-06T05:10:00Z</dcterms:created>
  <dcterms:modified xsi:type="dcterms:W3CDTF">2025-01-0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